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6F2B9" w14:textId="3AB7D658" w:rsidR="002136FB" w:rsidRPr="00564639" w:rsidRDefault="00564639" w:rsidP="009D36FF">
      <w:pPr>
        <w:rPr>
          <w:b/>
        </w:rPr>
      </w:pPr>
      <w:r w:rsidRPr="00564639">
        <w:rPr>
          <w:b/>
        </w:rPr>
        <w:t>SINAV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911"/>
        <w:gridCol w:w="283"/>
        <w:gridCol w:w="1629"/>
        <w:gridCol w:w="1626"/>
        <w:gridCol w:w="1666"/>
        <w:gridCol w:w="1647"/>
      </w:tblGrid>
      <w:tr w:rsidR="009D36FF" w14:paraId="12A4BF27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7E296854" w14:textId="1DF13BE6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Enstitü/Fakülte/Yüksekokul/Meslek Yüksekokulu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15945C06" w14:textId="25BBC5D4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779B0F3E" w14:textId="77777777" w:rsidR="00564639" w:rsidRDefault="00564639" w:rsidP="00564639"/>
        </w:tc>
      </w:tr>
      <w:tr w:rsidR="009D36FF" w14:paraId="31399022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07EF04F7" w14:textId="5D2F6D7F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Bölüm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779E1DCA" w14:textId="46332EB6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07E9D914" w14:textId="77777777" w:rsidR="00564639" w:rsidRDefault="00564639" w:rsidP="00564639"/>
        </w:tc>
      </w:tr>
      <w:tr w:rsidR="009D36FF" w14:paraId="290AF876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37F5A8E3" w14:textId="199F9340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Dersin Adı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665CE1F5" w14:textId="3493D821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14555783" w14:textId="77777777" w:rsidR="00564639" w:rsidRDefault="00564639" w:rsidP="00564639"/>
        </w:tc>
      </w:tr>
      <w:tr w:rsidR="00564639" w14:paraId="3046C530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11D75CE8" w14:textId="6B15DB59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Türü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0E13F645" w14:textId="26D745ED" w:rsidR="00564639" w:rsidRDefault="00564639" w:rsidP="009D36FF">
            <w:r>
              <w:t>:</w:t>
            </w:r>
          </w:p>
        </w:tc>
        <w:tc>
          <w:tcPr>
            <w:tcW w:w="760" w:type="pct"/>
            <w:vAlign w:val="center"/>
          </w:tcPr>
          <w:p w14:paraId="22D63877" w14:textId="4C2F9042" w:rsidR="00564639" w:rsidRDefault="00811329" w:rsidP="009D36FF">
            <w:sdt>
              <w:sdtPr>
                <w:id w:val="-1741863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Ara Sınav</w:t>
            </w:r>
          </w:p>
        </w:tc>
        <w:tc>
          <w:tcPr>
            <w:tcW w:w="758" w:type="pct"/>
            <w:vAlign w:val="center"/>
          </w:tcPr>
          <w:p w14:paraId="0F4100DB" w14:textId="5FE8906A" w:rsidR="00564639" w:rsidRDefault="00811329" w:rsidP="009D36FF">
            <w:sdt>
              <w:sdtPr>
                <w:id w:val="145806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Final</w:t>
            </w:r>
          </w:p>
        </w:tc>
        <w:tc>
          <w:tcPr>
            <w:tcW w:w="777" w:type="pct"/>
            <w:vAlign w:val="center"/>
          </w:tcPr>
          <w:p w14:paraId="4BCA79F2" w14:textId="0D3AF2F0" w:rsidR="00564639" w:rsidRDefault="00811329" w:rsidP="009D36FF">
            <w:sdt>
              <w:sdtPr>
                <w:id w:val="161077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Bütünleme</w:t>
            </w:r>
          </w:p>
        </w:tc>
        <w:tc>
          <w:tcPr>
            <w:tcW w:w="768" w:type="pct"/>
            <w:vAlign w:val="center"/>
          </w:tcPr>
          <w:p w14:paraId="2EDB5B35" w14:textId="6E680FF0" w:rsidR="00564639" w:rsidRDefault="00811329" w:rsidP="009D36FF">
            <w:sdt>
              <w:sdtPr>
                <w:id w:val="115564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Mazeret</w:t>
            </w:r>
          </w:p>
        </w:tc>
      </w:tr>
      <w:tr w:rsidR="00564639" w14:paraId="42F803D4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61A14C57" w14:textId="0BD87B1B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Tarihi ve Saati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03FA9255" w14:textId="2BA26A11" w:rsidR="00564639" w:rsidRDefault="00564639" w:rsidP="009D36FF">
            <w:r>
              <w:t>:</w:t>
            </w:r>
          </w:p>
        </w:tc>
        <w:tc>
          <w:tcPr>
            <w:tcW w:w="1518" w:type="pct"/>
            <w:gridSpan w:val="2"/>
            <w:vAlign w:val="center"/>
          </w:tcPr>
          <w:p w14:paraId="48AB77A2" w14:textId="3C8E9D3E" w:rsidR="00564639" w:rsidRDefault="00564639" w:rsidP="009D36FF">
            <w:proofErr w:type="gramStart"/>
            <w:r>
              <w:t>….</w:t>
            </w:r>
            <w:proofErr w:type="gramEnd"/>
            <w:r>
              <w:t xml:space="preserve"> / </w:t>
            </w:r>
            <w:proofErr w:type="gramStart"/>
            <w:r>
              <w:t>….</w:t>
            </w:r>
            <w:proofErr w:type="gramEnd"/>
            <w:r>
              <w:t xml:space="preserve"> / 20</w:t>
            </w:r>
            <w:proofErr w:type="gramStart"/>
            <w:r>
              <w:t>..</w:t>
            </w:r>
            <w:proofErr w:type="gramEnd"/>
          </w:p>
        </w:tc>
        <w:tc>
          <w:tcPr>
            <w:tcW w:w="1545" w:type="pct"/>
            <w:gridSpan w:val="2"/>
            <w:vAlign w:val="center"/>
          </w:tcPr>
          <w:p w14:paraId="3ECC697F" w14:textId="67E5AD7D" w:rsidR="00564639" w:rsidRDefault="00564639" w:rsidP="009D36FF">
            <w:r>
              <w:t>Saat:</w:t>
            </w:r>
          </w:p>
        </w:tc>
      </w:tr>
      <w:tr w:rsidR="009D36FF" w14:paraId="18DD8725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4D7D414D" w14:textId="72C03DE8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Salonu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593F0861" w14:textId="00307663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  <w:vAlign w:val="center"/>
          </w:tcPr>
          <w:p w14:paraId="6231502C" w14:textId="77777777" w:rsidR="00564639" w:rsidRDefault="00564639" w:rsidP="009D36FF"/>
        </w:tc>
      </w:tr>
    </w:tbl>
    <w:p w14:paraId="39A6B6A6" w14:textId="2B952BCF" w:rsidR="00564639" w:rsidRDefault="00564639" w:rsidP="00564639"/>
    <w:p w14:paraId="307CC54F" w14:textId="77777777" w:rsidR="009D36FF" w:rsidRDefault="009D36FF" w:rsidP="00564639"/>
    <w:p w14:paraId="14BE6C5C" w14:textId="3E391F91" w:rsidR="00564639" w:rsidRPr="009D36FF" w:rsidRDefault="00564639" w:rsidP="009D36FF">
      <w:pPr>
        <w:rPr>
          <w:b/>
        </w:rPr>
      </w:pPr>
      <w:r w:rsidRPr="009D36FF">
        <w:rPr>
          <w:b/>
        </w:rPr>
        <w:t>KOPYA OLAYINA İLİŞKİN BİLGİLER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341"/>
        <w:gridCol w:w="283"/>
        <w:gridCol w:w="2971"/>
        <w:gridCol w:w="2520"/>
        <w:gridCol w:w="2647"/>
      </w:tblGrid>
      <w:tr w:rsidR="009D36FF" w14:paraId="64420D18" w14:textId="77777777" w:rsidTr="009D36FF">
        <w:trPr>
          <w:trHeight w:val="567"/>
        </w:trPr>
        <w:tc>
          <w:tcPr>
            <w:tcW w:w="1088" w:type="pct"/>
            <w:vMerge w:val="restart"/>
            <w:tcBorders>
              <w:right w:val="nil"/>
            </w:tcBorders>
            <w:vAlign w:val="center"/>
          </w:tcPr>
          <w:p w14:paraId="08D452CF" w14:textId="7C2D639B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Tespit Edilen Delil</w:t>
            </w:r>
          </w:p>
        </w:tc>
        <w:tc>
          <w:tcPr>
            <w:tcW w:w="130" w:type="pct"/>
            <w:vMerge w:val="restart"/>
            <w:tcBorders>
              <w:left w:val="nil"/>
            </w:tcBorders>
            <w:vAlign w:val="center"/>
          </w:tcPr>
          <w:p w14:paraId="5479805A" w14:textId="15EB2D07" w:rsidR="009D36FF" w:rsidRPr="009D36FF" w:rsidRDefault="009D36FF" w:rsidP="009D36FF">
            <w:pPr>
              <w:jc w:val="center"/>
            </w:pPr>
            <w:r w:rsidRPr="009D36FF">
              <w:t>:</w:t>
            </w:r>
          </w:p>
        </w:tc>
        <w:tc>
          <w:tcPr>
            <w:tcW w:w="1381" w:type="pct"/>
            <w:vAlign w:val="center"/>
          </w:tcPr>
          <w:p w14:paraId="64CADAB1" w14:textId="5C6B5118" w:rsidR="009D36FF" w:rsidRPr="009D36FF" w:rsidRDefault="00811329" w:rsidP="009D36FF">
            <w:sdt>
              <w:sdtPr>
                <w:id w:val="-169861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Kopya Kâğıdı</w:t>
            </w:r>
          </w:p>
        </w:tc>
        <w:tc>
          <w:tcPr>
            <w:tcW w:w="1171" w:type="pct"/>
            <w:vAlign w:val="center"/>
          </w:tcPr>
          <w:p w14:paraId="5534AADD" w14:textId="2C0801E6" w:rsidR="009D36FF" w:rsidRPr="009D36FF" w:rsidRDefault="00811329" w:rsidP="009D36FF">
            <w:sdt>
              <w:sdtPr>
                <w:id w:val="135261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Telefon</w:t>
            </w:r>
          </w:p>
        </w:tc>
        <w:tc>
          <w:tcPr>
            <w:tcW w:w="1230" w:type="pct"/>
            <w:vAlign w:val="center"/>
          </w:tcPr>
          <w:p w14:paraId="543DDC87" w14:textId="4EA134FF" w:rsidR="009D36FF" w:rsidRPr="009D36FF" w:rsidRDefault="00811329" w:rsidP="009D36FF">
            <w:sdt>
              <w:sdtPr>
                <w:id w:val="-1264831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Akıllı Saat</w:t>
            </w:r>
          </w:p>
        </w:tc>
      </w:tr>
      <w:tr w:rsidR="009D36FF" w14:paraId="7E3B1659" w14:textId="77777777" w:rsidTr="009D36FF">
        <w:trPr>
          <w:trHeight w:val="567"/>
        </w:trPr>
        <w:tc>
          <w:tcPr>
            <w:tcW w:w="1088" w:type="pct"/>
            <w:vMerge/>
            <w:tcBorders>
              <w:right w:val="nil"/>
            </w:tcBorders>
          </w:tcPr>
          <w:p w14:paraId="54FD3AB1" w14:textId="4CE6B565" w:rsidR="009D36FF" w:rsidRPr="009D36FF" w:rsidRDefault="009D36FF" w:rsidP="00466DA0">
            <w:pPr>
              <w:rPr>
                <w:b/>
              </w:rPr>
            </w:pPr>
          </w:p>
        </w:tc>
        <w:tc>
          <w:tcPr>
            <w:tcW w:w="130" w:type="pct"/>
            <w:vMerge/>
            <w:tcBorders>
              <w:left w:val="nil"/>
            </w:tcBorders>
          </w:tcPr>
          <w:p w14:paraId="11C18480" w14:textId="5B9E6A08" w:rsidR="009D36FF" w:rsidRPr="009D36FF" w:rsidRDefault="009D36FF" w:rsidP="00466DA0"/>
        </w:tc>
        <w:tc>
          <w:tcPr>
            <w:tcW w:w="3782" w:type="pct"/>
            <w:gridSpan w:val="3"/>
            <w:vAlign w:val="center"/>
          </w:tcPr>
          <w:p w14:paraId="4804E111" w14:textId="569C158B" w:rsidR="009D36FF" w:rsidRPr="009D36FF" w:rsidRDefault="00811329" w:rsidP="009D36FF">
            <w:sdt>
              <w:sdtPr>
                <w:id w:val="-128554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 xml:space="preserve">Diğer: </w:t>
            </w:r>
            <w:proofErr w:type="gramStart"/>
            <w:r w:rsidR="009D36FF" w:rsidRPr="009D36FF">
              <w:t>……………………………………</w:t>
            </w:r>
            <w:proofErr w:type="gramEnd"/>
          </w:p>
        </w:tc>
      </w:tr>
      <w:tr w:rsidR="00564639" w14:paraId="4A4ABD7F" w14:textId="77777777" w:rsidTr="009D36FF">
        <w:trPr>
          <w:trHeight w:val="567"/>
        </w:trPr>
        <w:tc>
          <w:tcPr>
            <w:tcW w:w="1088" w:type="pct"/>
            <w:tcBorders>
              <w:right w:val="nil"/>
            </w:tcBorders>
            <w:vAlign w:val="center"/>
          </w:tcPr>
          <w:p w14:paraId="3BD557FB" w14:textId="54D69418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Uygulanan İşlem</w:t>
            </w:r>
          </w:p>
        </w:tc>
        <w:tc>
          <w:tcPr>
            <w:tcW w:w="130" w:type="pct"/>
            <w:tcBorders>
              <w:left w:val="nil"/>
            </w:tcBorders>
            <w:vAlign w:val="center"/>
          </w:tcPr>
          <w:p w14:paraId="029D1792" w14:textId="77777777" w:rsidR="00564639" w:rsidRPr="009D36FF" w:rsidRDefault="00564639" w:rsidP="009D36FF">
            <w:pPr>
              <w:jc w:val="center"/>
            </w:pPr>
            <w:r w:rsidRPr="009D36FF">
              <w:t>:</w:t>
            </w:r>
          </w:p>
        </w:tc>
        <w:tc>
          <w:tcPr>
            <w:tcW w:w="3782" w:type="pct"/>
            <w:gridSpan w:val="3"/>
            <w:vAlign w:val="center"/>
          </w:tcPr>
          <w:p w14:paraId="36819E93" w14:textId="14AA53BC" w:rsidR="00564639" w:rsidRPr="009D36FF" w:rsidRDefault="00811329" w:rsidP="009D36FF">
            <w:sdt>
              <w:sdtPr>
                <w:id w:val="-58923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Öğrenci sınavdan çıkarıldı</w:t>
            </w:r>
          </w:p>
          <w:p w14:paraId="660684FB" w14:textId="2B9C63F6" w:rsidR="009D36FF" w:rsidRPr="009D36FF" w:rsidRDefault="00811329" w:rsidP="009D36FF">
            <w:sdt>
              <w:sdtPr>
                <w:id w:val="186131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Sınav kâğıdı iptal edildi</w:t>
            </w:r>
          </w:p>
          <w:p w14:paraId="585E0F97" w14:textId="2B457487" w:rsidR="009D36FF" w:rsidRPr="009D36FF" w:rsidRDefault="00811329" w:rsidP="009D36FF">
            <w:sdt>
              <w:sdtPr>
                <w:id w:val="-140590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Öğrenci uyarıldı ve sınavı devam etti</w:t>
            </w:r>
          </w:p>
          <w:p w14:paraId="5F9DF848" w14:textId="2224BCEB" w:rsidR="009D36FF" w:rsidRPr="009D36FF" w:rsidRDefault="00811329" w:rsidP="009D36FF">
            <w:sdt>
              <w:sdtPr>
                <w:id w:val="-91979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 xml:space="preserve">Diğer: </w:t>
            </w:r>
          </w:p>
        </w:tc>
      </w:tr>
    </w:tbl>
    <w:p w14:paraId="34503CFD" w14:textId="251390E3" w:rsidR="00564639" w:rsidRDefault="00564639" w:rsidP="00564639"/>
    <w:p w14:paraId="459BB415" w14:textId="77777777" w:rsidR="009D36FF" w:rsidRDefault="009D36FF" w:rsidP="00564639"/>
    <w:p w14:paraId="7AAA1BCB" w14:textId="3DAA340D" w:rsidR="009D36FF" w:rsidRPr="009D36FF" w:rsidRDefault="009D36FF" w:rsidP="009D36FF">
      <w:pPr>
        <w:rPr>
          <w:b/>
        </w:rPr>
      </w:pPr>
      <w:r w:rsidRPr="009D36FF">
        <w:rPr>
          <w:b/>
        </w:rPr>
        <w:t>GÖZETMEN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43"/>
        <w:gridCol w:w="4885"/>
        <w:gridCol w:w="2617"/>
        <w:gridCol w:w="2617"/>
      </w:tblGrid>
      <w:tr w:rsidR="009D36FF" w14:paraId="1E2DFD1B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4B0ED69D" w14:textId="77777777" w:rsidR="009D36FF" w:rsidRPr="009D36FF" w:rsidRDefault="009D36FF" w:rsidP="009D36FF">
            <w:pPr>
              <w:jc w:val="center"/>
              <w:rPr>
                <w:b/>
              </w:rPr>
            </w:pPr>
            <w:r w:rsidRPr="009D36FF">
              <w:rPr>
                <w:b/>
              </w:rPr>
              <w:t>Sıra</w:t>
            </w:r>
          </w:p>
          <w:p w14:paraId="5362FA00" w14:textId="2ED172B8" w:rsidR="009D36FF" w:rsidRPr="009D36FF" w:rsidRDefault="009D36FF" w:rsidP="009D36FF">
            <w:pPr>
              <w:jc w:val="center"/>
              <w:rPr>
                <w:b/>
              </w:rPr>
            </w:pPr>
            <w:r w:rsidRPr="009D36FF">
              <w:rPr>
                <w:b/>
              </w:rPr>
              <w:t>No</w:t>
            </w:r>
          </w:p>
        </w:tc>
        <w:tc>
          <w:tcPr>
            <w:tcW w:w="2304" w:type="pct"/>
            <w:vAlign w:val="center"/>
          </w:tcPr>
          <w:p w14:paraId="171DBCED" w14:textId="085A918E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Adı Soyadı</w:t>
            </w:r>
          </w:p>
        </w:tc>
        <w:tc>
          <w:tcPr>
            <w:tcW w:w="1250" w:type="pct"/>
            <w:vAlign w:val="center"/>
          </w:tcPr>
          <w:p w14:paraId="6AE58B4A" w14:textId="791CE2DA" w:rsidR="009D36FF" w:rsidRPr="009D36FF" w:rsidRDefault="009D36FF" w:rsidP="009D36FF">
            <w:pPr>
              <w:rPr>
                <w:b/>
              </w:rPr>
            </w:pPr>
            <w:proofErr w:type="spellStart"/>
            <w:r w:rsidRPr="009D36FF">
              <w:rPr>
                <w:b/>
              </w:rPr>
              <w:t>Ünvanı</w:t>
            </w:r>
            <w:proofErr w:type="spellEnd"/>
          </w:p>
        </w:tc>
        <w:tc>
          <w:tcPr>
            <w:tcW w:w="1250" w:type="pct"/>
            <w:vAlign w:val="center"/>
          </w:tcPr>
          <w:p w14:paraId="031D82C2" w14:textId="14EAE8EC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İmza</w:t>
            </w:r>
          </w:p>
        </w:tc>
      </w:tr>
      <w:tr w:rsidR="009D36FF" w14:paraId="76A3FA35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606136C7" w14:textId="766CB512" w:rsidR="009D36FF" w:rsidRDefault="009D36FF" w:rsidP="009D36FF">
            <w:pPr>
              <w:jc w:val="center"/>
            </w:pPr>
            <w:r>
              <w:t>1</w:t>
            </w:r>
          </w:p>
        </w:tc>
        <w:tc>
          <w:tcPr>
            <w:tcW w:w="2304" w:type="pct"/>
            <w:vAlign w:val="center"/>
          </w:tcPr>
          <w:p w14:paraId="0C7F48A3" w14:textId="77777777" w:rsidR="009D36FF" w:rsidRDefault="009D36FF" w:rsidP="009D36FF"/>
        </w:tc>
        <w:tc>
          <w:tcPr>
            <w:tcW w:w="1250" w:type="pct"/>
            <w:vAlign w:val="center"/>
          </w:tcPr>
          <w:p w14:paraId="0A124E9D" w14:textId="77777777" w:rsidR="009D36FF" w:rsidRDefault="009D36FF" w:rsidP="009D36FF"/>
        </w:tc>
        <w:tc>
          <w:tcPr>
            <w:tcW w:w="1250" w:type="pct"/>
            <w:vAlign w:val="center"/>
          </w:tcPr>
          <w:p w14:paraId="7B5E95C1" w14:textId="77777777" w:rsidR="009D36FF" w:rsidRDefault="009D36FF" w:rsidP="009D36FF"/>
        </w:tc>
      </w:tr>
      <w:tr w:rsidR="009D36FF" w14:paraId="2F80ACAA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3081700E" w14:textId="436B6009" w:rsidR="009D36FF" w:rsidRDefault="009D36FF" w:rsidP="009D36FF">
            <w:pPr>
              <w:jc w:val="center"/>
            </w:pPr>
            <w:r>
              <w:t>2</w:t>
            </w:r>
          </w:p>
        </w:tc>
        <w:tc>
          <w:tcPr>
            <w:tcW w:w="2304" w:type="pct"/>
            <w:vAlign w:val="center"/>
          </w:tcPr>
          <w:p w14:paraId="70B49523" w14:textId="77777777" w:rsidR="009D36FF" w:rsidRDefault="009D36FF" w:rsidP="009D36FF"/>
        </w:tc>
        <w:tc>
          <w:tcPr>
            <w:tcW w:w="1250" w:type="pct"/>
            <w:vAlign w:val="center"/>
          </w:tcPr>
          <w:p w14:paraId="5ACA4790" w14:textId="77777777" w:rsidR="009D36FF" w:rsidRDefault="009D36FF" w:rsidP="009D36FF"/>
        </w:tc>
        <w:tc>
          <w:tcPr>
            <w:tcW w:w="1250" w:type="pct"/>
            <w:vAlign w:val="center"/>
          </w:tcPr>
          <w:p w14:paraId="1D28563A" w14:textId="77777777" w:rsidR="009D36FF" w:rsidRDefault="009D36FF" w:rsidP="009D36FF"/>
        </w:tc>
      </w:tr>
    </w:tbl>
    <w:p w14:paraId="6FF2E54B" w14:textId="14F6AC33" w:rsidR="009D36FF" w:rsidRDefault="009D36FF" w:rsidP="00564639"/>
    <w:p w14:paraId="5638EE27" w14:textId="28A9738F" w:rsidR="009D36FF" w:rsidRPr="009D36FF" w:rsidRDefault="009D36FF" w:rsidP="009D36FF">
      <w:pPr>
        <w:jc w:val="center"/>
        <w:rPr>
          <w:i/>
          <w:sz w:val="20"/>
        </w:rPr>
      </w:pPr>
      <w:r w:rsidRPr="009D36FF">
        <w:rPr>
          <w:i/>
          <w:sz w:val="20"/>
        </w:rPr>
        <w:t>Bu tutanak, ilgili sınavın bitiminde sınav evraklarıyla birlikte Sınav Koordinasyon Merkezi'ne teslim edilmelidir.</w:t>
      </w:r>
    </w:p>
    <w:sectPr w:rsidR="009D36FF" w:rsidRPr="009D36FF" w:rsidSect="005646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059D3" w14:textId="77777777" w:rsidR="00811329" w:rsidRDefault="00811329" w:rsidP="002136FB">
      <w:r>
        <w:separator/>
      </w:r>
    </w:p>
  </w:endnote>
  <w:endnote w:type="continuationSeparator" w:id="0">
    <w:p w14:paraId="47267B60" w14:textId="77777777" w:rsidR="00811329" w:rsidRDefault="00811329" w:rsidP="0021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87674" w14:textId="77777777" w:rsidR="000E1B50" w:rsidRDefault="000E1B5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3588"/>
      <w:gridCol w:w="3588"/>
      <w:gridCol w:w="3586"/>
    </w:tblGrid>
    <w:tr w:rsidR="002136FB" w:rsidRPr="00C4233F" w14:paraId="562583E1" w14:textId="77777777" w:rsidTr="002136FB">
      <w:trPr>
        <w:trHeight w:val="850"/>
      </w:trPr>
      <w:tc>
        <w:tcPr>
          <w:tcW w:w="1667" w:type="pct"/>
        </w:tcPr>
        <w:p w14:paraId="55CA5D3C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HAZIRLAYAN</w:t>
          </w:r>
        </w:p>
      </w:tc>
      <w:tc>
        <w:tcPr>
          <w:tcW w:w="1667" w:type="pct"/>
        </w:tcPr>
        <w:p w14:paraId="4F679865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KONTROL EDEN</w:t>
          </w:r>
        </w:p>
      </w:tc>
      <w:tc>
        <w:tcPr>
          <w:tcW w:w="1666" w:type="pct"/>
        </w:tcPr>
        <w:p w14:paraId="544E2D1D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ONAYLAYAN</w:t>
          </w:r>
        </w:p>
      </w:tc>
    </w:tr>
  </w:tbl>
  <w:p w14:paraId="7841407A" w14:textId="77777777" w:rsidR="002136FB" w:rsidRDefault="002136FB" w:rsidP="002136F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DC5EB" w14:textId="77777777" w:rsidR="000E1B50" w:rsidRDefault="000E1B5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0E890" w14:textId="77777777" w:rsidR="00811329" w:rsidRDefault="00811329" w:rsidP="002136FB">
      <w:r>
        <w:separator/>
      </w:r>
    </w:p>
  </w:footnote>
  <w:footnote w:type="continuationSeparator" w:id="0">
    <w:p w14:paraId="51CAF77D" w14:textId="77777777" w:rsidR="00811329" w:rsidRDefault="00811329" w:rsidP="0021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F7B4B" w14:textId="77777777" w:rsidR="000E1B50" w:rsidRDefault="000E1B5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553"/>
      <w:gridCol w:w="5633"/>
      <w:gridCol w:w="1666"/>
      <w:gridCol w:w="278"/>
      <w:gridCol w:w="1632"/>
    </w:tblGrid>
    <w:tr w:rsidR="00EB6E5F" w:rsidRPr="002136FB" w14:paraId="4ED1FEA7" w14:textId="77777777" w:rsidTr="00564639">
      <w:trPr>
        <w:trHeight w:val="283"/>
      </w:trPr>
      <w:tc>
        <w:tcPr>
          <w:tcW w:w="722" w:type="pct"/>
          <w:vMerge w:val="restart"/>
        </w:tcPr>
        <w:p w14:paraId="3A558BF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noProof/>
            </w:rPr>
            <w:drawing>
              <wp:anchor distT="0" distB="0" distL="114300" distR="114300" simplePos="0" relativeHeight="251667456" behindDoc="1" locked="0" layoutInCell="1" allowOverlap="1" wp14:anchorId="2BAA127F" wp14:editId="1FE4F2ED">
                <wp:simplePos x="0" y="0"/>
                <wp:positionH relativeFrom="column">
                  <wp:posOffset>-27940</wp:posOffset>
                </wp:positionH>
                <wp:positionV relativeFrom="paragraph">
                  <wp:posOffset>22225</wp:posOffset>
                </wp:positionV>
                <wp:extent cx="899160" cy="866775"/>
                <wp:effectExtent l="0" t="0" r="0" b="9525"/>
                <wp:wrapNone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16" w:type="pct"/>
          <w:vMerge w:val="restart"/>
          <w:vAlign w:val="center"/>
        </w:tcPr>
        <w:p w14:paraId="200488BA" w14:textId="3168ACC7" w:rsidR="00564639" w:rsidRPr="00564639" w:rsidRDefault="00564639" w:rsidP="00564639">
          <w:pPr>
            <w:spacing w:line="276" w:lineRule="auto"/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>SINAV DİSİPLİN</w:t>
          </w:r>
          <w:r w:rsidRPr="00564639">
            <w:rPr>
              <w:b/>
              <w:szCs w:val="22"/>
            </w:rPr>
            <w:t xml:space="preserve"> İHLALİ</w:t>
          </w:r>
        </w:p>
        <w:p w14:paraId="4D0150A7" w14:textId="26B3E3C2" w:rsidR="00EB6E5F" w:rsidRPr="00EB6E5F" w:rsidRDefault="00564639" w:rsidP="00564639">
          <w:pPr>
            <w:spacing w:line="276" w:lineRule="auto"/>
            <w:jc w:val="center"/>
            <w:rPr>
              <w:rFonts w:eastAsia="Calibri"/>
              <w:b/>
              <w:bCs/>
            </w:rPr>
          </w:pPr>
          <w:r>
            <w:rPr>
              <w:b/>
              <w:szCs w:val="22"/>
            </w:rPr>
            <w:t>TESPİT TUTANAĞI</w:t>
          </w:r>
        </w:p>
      </w:tc>
      <w:tc>
        <w:tcPr>
          <w:tcW w:w="774" w:type="pct"/>
          <w:tcBorders>
            <w:right w:val="nil"/>
          </w:tcBorders>
          <w:vAlign w:val="center"/>
        </w:tcPr>
        <w:p w14:paraId="467FFBAC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val="en-US" w:eastAsia="en-US"/>
            </w:rPr>
            <w:t xml:space="preserve">Doküman No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5ED11E86" w14:textId="707FE3F9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6E6C9A1" w14:textId="1B61A408" w:rsidR="00EB6E5F" w:rsidRPr="00EB6E5F" w:rsidRDefault="00581C2B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FR-546</w:t>
          </w:r>
        </w:p>
      </w:tc>
    </w:tr>
    <w:tr w:rsidR="00EB6E5F" w:rsidRPr="002136FB" w14:paraId="60C6AB9C" w14:textId="77777777" w:rsidTr="00564639">
      <w:trPr>
        <w:trHeight w:val="283"/>
      </w:trPr>
      <w:tc>
        <w:tcPr>
          <w:tcW w:w="722" w:type="pct"/>
          <w:vMerge/>
        </w:tcPr>
        <w:p w14:paraId="69232C59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056950D1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344E066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val="en-US" w:eastAsia="en-US"/>
            </w:rPr>
            <w:t xml:space="preserve">İlk Yayın Tarihi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10EA022E" w14:textId="7559C628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058FBF5" w14:textId="43B9DF25" w:rsidR="00EB6E5F" w:rsidRPr="00EB6E5F" w:rsidRDefault="000E1B5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26</w:t>
          </w:r>
          <w:bookmarkStart w:id="0" w:name="_GoBack"/>
          <w:bookmarkEnd w:id="0"/>
          <w:r w:rsidR="00564639">
            <w:rPr>
              <w:rFonts w:eastAsiaTheme="minorHAnsi"/>
              <w:sz w:val="20"/>
              <w:lang w:eastAsia="en-US"/>
            </w:rPr>
            <w:t>.02.2026</w:t>
          </w:r>
        </w:p>
      </w:tc>
    </w:tr>
    <w:tr w:rsidR="00EB6E5F" w:rsidRPr="002136FB" w14:paraId="4B339F3C" w14:textId="77777777" w:rsidTr="00564639">
      <w:trPr>
        <w:trHeight w:val="283"/>
      </w:trPr>
      <w:tc>
        <w:tcPr>
          <w:tcW w:w="722" w:type="pct"/>
          <w:vMerge/>
        </w:tcPr>
        <w:p w14:paraId="40B2760F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1967F6F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447B2412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Tarihi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5C0AD09" w14:textId="1013F2B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4323B06A" w14:textId="7C6264C4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</w:p>
      </w:tc>
    </w:tr>
    <w:tr w:rsidR="00EB6E5F" w:rsidRPr="002136FB" w14:paraId="2E5D02A5" w14:textId="77777777" w:rsidTr="00564639">
      <w:trPr>
        <w:trHeight w:val="283"/>
      </w:trPr>
      <w:tc>
        <w:tcPr>
          <w:tcW w:w="722" w:type="pct"/>
          <w:vMerge/>
        </w:tcPr>
        <w:p w14:paraId="16709AA4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78E930E2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25054DD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43D1C891" w14:textId="6853AFB2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78898DC" w14:textId="2CE72C6D" w:rsidR="00EB6E5F" w:rsidRPr="00EB6E5F" w:rsidRDefault="006E311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00</w:t>
          </w:r>
        </w:p>
      </w:tc>
    </w:tr>
    <w:tr w:rsidR="00EB6E5F" w:rsidRPr="002136FB" w14:paraId="64405E6B" w14:textId="77777777" w:rsidTr="00564639">
      <w:trPr>
        <w:trHeight w:val="283"/>
      </w:trPr>
      <w:tc>
        <w:tcPr>
          <w:tcW w:w="722" w:type="pct"/>
          <w:vMerge/>
        </w:tcPr>
        <w:p w14:paraId="413B3BC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1871E25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64060125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Sayfa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F06BCA4" w14:textId="6D882F9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566CFD7" w14:textId="040EF071" w:rsidR="00EB6E5F" w:rsidRPr="00EB6E5F" w:rsidRDefault="009C74CC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1/1</w:t>
          </w:r>
        </w:p>
      </w:tc>
    </w:tr>
  </w:tbl>
  <w:p w14:paraId="14731D9E" w14:textId="77777777" w:rsidR="002136FB" w:rsidRDefault="002136F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4AB5B" w14:textId="77777777" w:rsidR="000E1B50" w:rsidRDefault="000E1B5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A6037"/>
    <w:multiLevelType w:val="hybridMultilevel"/>
    <w:tmpl w:val="448299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Q3Mzc0sjCwtLRQ0lEKTi0uzszPAykwrAUAuJ44kiwAAAA="/>
  </w:docVars>
  <w:rsids>
    <w:rsidRoot w:val="00C52522"/>
    <w:rsid w:val="0000107D"/>
    <w:rsid w:val="000C7BD2"/>
    <w:rsid w:val="000E1B50"/>
    <w:rsid w:val="001166DB"/>
    <w:rsid w:val="001A30EC"/>
    <w:rsid w:val="002136FB"/>
    <w:rsid w:val="00263B4D"/>
    <w:rsid w:val="00377F6C"/>
    <w:rsid w:val="00391706"/>
    <w:rsid w:val="004C5723"/>
    <w:rsid w:val="0054121B"/>
    <w:rsid w:val="00564639"/>
    <w:rsid w:val="00581C2B"/>
    <w:rsid w:val="005916DE"/>
    <w:rsid w:val="00595E7F"/>
    <w:rsid w:val="00596931"/>
    <w:rsid w:val="006E3110"/>
    <w:rsid w:val="00783EA9"/>
    <w:rsid w:val="007C47D9"/>
    <w:rsid w:val="007E28C8"/>
    <w:rsid w:val="00811329"/>
    <w:rsid w:val="008305F6"/>
    <w:rsid w:val="00985DA0"/>
    <w:rsid w:val="009C2603"/>
    <w:rsid w:val="009C74CC"/>
    <w:rsid w:val="009D36FF"/>
    <w:rsid w:val="009E52C5"/>
    <w:rsid w:val="00C52522"/>
    <w:rsid w:val="00DB07C7"/>
    <w:rsid w:val="00DF5393"/>
    <w:rsid w:val="00E4337B"/>
    <w:rsid w:val="00E70A51"/>
    <w:rsid w:val="00E96F55"/>
    <w:rsid w:val="00EB6E5F"/>
    <w:rsid w:val="00ED5EE1"/>
    <w:rsid w:val="00EE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67BAC8"/>
  <w15:docId w15:val="{5985389E-1824-4DF4-BB8B-84C12806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6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60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2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564639"/>
    <w:rPr>
      <w:color w:val="808080"/>
    </w:rPr>
  </w:style>
  <w:style w:type="character" w:styleId="AklamaBavurusu">
    <w:name w:val="annotation reference"/>
    <w:basedOn w:val="VarsaylanParagrafYazTipi"/>
    <w:uiPriority w:val="99"/>
    <w:semiHidden/>
    <w:unhideWhenUsed/>
    <w:rsid w:val="0056463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4639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463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463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4639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6463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4639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ğuzhan BOZBAYIR</dc:creator>
  <cp:lastModifiedBy>Ali Bayram</cp:lastModifiedBy>
  <cp:revision>2</cp:revision>
  <dcterms:created xsi:type="dcterms:W3CDTF">2026-02-26T11:33:00Z</dcterms:created>
  <dcterms:modified xsi:type="dcterms:W3CDTF">2026-02-26T11:33:00Z</dcterms:modified>
</cp:coreProperties>
</file>